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4F586D" w14:textId="31F1158E" w:rsidR="00121757" w:rsidRDefault="00AC4589" w:rsidP="00491791">
      <w:pPr>
        <w:pStyle w:val="Title"/>
        <w:spacing w:before="0" w:after="0" w:line="360" w:lineRule="auto"/>
      </w:pPr>
      <w:r>
        <w:t xml:space="preserve">Monthly </w:t>
      </w:r>
      <w:r w:rsidR="00425C72">
        <w:t>P</w:t>
      </w:r>
      <w:r>
        <w:t xml:space="preserve">ayment </w:t>
      </w:r>
      <w:r w:rsidR="00425C72">
        <w:t>S</w:t>
      </w:r>
      <w:r>
        <w:t xml:space="preserve">ystem </w:t>
      </w:r>
      <w:r w:rsidR="00425C72">
        <w:t xml:space="preserve">Indicators </w:t>
      </w:r>
      <w:r w:rsidR="000F6DA6">
        <w:t>–</w:t>
      </w:r>
      <w:r>
        <w:t xml:space="preserve"> </w:t>
      </w:r>
      <w:r w:rsidR="00101063">
        <w:t>A</w:t>
      </w:r>
      <w:bookmarkStart w:id="0" w:name="_GoBack"/>
      <w:bookmarkEnd w:id="0"/>
      <w:r w:rsidR="00101063">
        <w:t>ugust</w:t>
      </w:r>
      <w:r>
        <w:t xml:space="preserve"> 202</w:t>
      </w:r>
      <w:r w:rsidR="009641AE">
        <w:t>2</w:t>
      </w:r>
    </w:p>
    <w:p w14:paraId="0550A0B6" w14:textId="436FF3E6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1" w:name="digital-payments"/>
      <w:bookmarkStart w:id="2" w:name="_Toc93802250"/>
      <w:r>
        <w:t xml:space="preserve">Digital </w:t>
      </w:r>
      <w:r w:rsidR="00425C72">
        <w:t>P</w:t>
      </w:r>
      <w:r>
        <w:t>ayments</w:t>
      </w:r>
      <w:bookmarkEnd w:id="1"/>
      <w:bookmarkEnd w:id="2"/>
      <w:r w:rsidR="00300E94">
        <w:t xml:space="preserve"> </w:t>
      </w:r>
      <w:r w:rsidR="00920339">
        <w:t xml:space="preserve">– </w:t>
      </w:r>
      <w:r w:rsidR="00300E94">
        <w:t>Volume and Value</w:t>
      </w:r>
    </w:p>
    <w:p w14:paraId="7B0102E5" w14:textId="010943A3" w:rsidR="00121757" w:rsidRDefault="00101063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5B7473F1" wp14:editId="1F27FD9C">
            <wp:extent cx="5953125" cy="2990850"/>
            <wp:effectExtent l="0" t="0" r="952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635" cy="299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30D0C" w14:textId="7BF60A02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sz w:val="18"/>
          <w:szCs w:val="18"/>
        </w:rPr>
        <w:t xml:space="preserve">: </w:t>
      </w:r>
      <w:r w:rsidRPr="003E617E">
        <w:rPr>
          <w:i/>
          <w:iCs/>
          <w:sz w:val="18"/>
          <w:szCs w:val="18"/>
        </w:rPr>
        <w:t>Digital payment</w:t>
      </w:r>
      <w:r w:rsidR="00F7586A">
        <w:rPr>
          <w:i/>
          <w:iCs/>
          <w:sz w:val="18"/>
          <w:szCs w:val="18"/>
        </w:rPr>
        <w:t>s</w:t>
      </w:r>
      <w:r w:rsidRPr="003E617E">
        <w:rPr>
          <w:i/>
          <w:iCs/>
          <w:sz w:val="18"/>
          <w:szCs w:val="18"/>
        </w:rPr>
        <w:t xml:space="preserve"> include RTGS (customer and inter</w:t>
      </w:r>
      <w:r w:rsidR="00F7586A">
        <w:rPr>
          <w:i/>
          <w:iCs/>
          <w:sz w:val="18"/>
          <w:szCs w:val="18"/>
        </w:rPr>
        <w:t>-</w:t>
      </w:r>
      <w:r w:rsidRPr="003E617E">
        <w:rPr>
          <w:i/>
          <w:iCs/>
          <w:sz w:val="18"/>
          <w:szCs w:val="18"/>
        </w:rPr>
        <w:t>bank transactions), retail electronic clearing –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>, card</w:t>
      </w:r>
      <w:r w:rsidR="00E947D8">
        <w:rPr>
          <w:i/>
          <w:iCs/>
          <w:sz w:val="18"/>
          <w:szCs w:val="18"/>
        </w:rPr>
        <w:t xml:space="preserve"> payment</w:t>
      </w:r>
      <w:r w:rsidRPr="003E617E">
        <w:rPr>
          <w:i/>
          <w:iCs/>
          <w:sz w:val="18"/>
          <w:szCs w:val="18"/>
        </w:rPr>
        <w:t xml:space="preserve"> 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>.</w:t>
      </w:r>
    </w:p>
    <w:p w14:paraId="1A2E001C" w14:textId="77777777" w:rsidR="000F6DA6" w:rsidRPr="000F6DA6" w:rsidRDefault="000F6DA6" w:rsidP="000F6DA6">
      <w:pPr>
        <w:pStyle w:val="BodyText"/>
      </w:pPr>
    </w:p>
    <w:p w14:paraId="70D905EC" w14:textId="153D6574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3" w:name="total-retail-payments"/>
      <w:bookmarkStart w:id="4" w:name="_Toc93802251"/>
      <w:r>
        <w:t xml:space="preserve">Retail </w:t>
      </w:r>
      <w:r w:rsidR="00425C72">
        <w:t>P</w:t>
      </w:r>
      <w:r>
        <w:t>ayments</w:t>
      </w:r>
      <w:bookmarkEnd w:id="3"/>
      <w:bookmarkEnd w:id="4"/>
      <w:r w:rsidR="00920339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36A98A51" w14:textId="08CFA8E6" w:rsidR="00121757" w:rsidRDefault="00101063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218F4803" wp14:editId="45A34092">
            <wp:extent cx="5898515" cy="3003550"/>
            <wp:effectExtent l="0" t="0" r="6985" b="635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9018" cy="300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2CB33D" w14:textId="05CB59BC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 Retail payments include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 xml:space="preserve">, card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 xml:space="preserve">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 xml:space="preserve"> and </w:t>
      </w:r>
      <w:r w:rsidR="00F7586A">
        <w:rPr>
          <w:i/>
          <w:iCs/>
          <w:sz w:val="18"/>
          <w:szCs w:val="18"/>
        </w:rPr>
        <w:t>p</w:t>
      </w:r>
      <w:r w:rsidRPr="003E617E">
        <w:rPr>
          <w:i/>
          <w:iCs/>
          <w:sz w:val="18"/>
          <w:szCs w:val="18"/>
        </w:rPr>
        <w:t xml:space="preserve">aper clearing. </w:t>
      </w:r>
    </w:p>
    <w:p w14:paraId="0A6B4C5E" w14:textId="41CEBFAA" w:rsidR="000F6DA6" w:rsidRPr="000F6DA6" w:rsidRDefault="00AC4589" w:rsidP="009B7573">
      <w:pPr>
        <w:pStyle w:val="Heading1"/>
        <w:numPr>
          <w:ilvl w:val="0"/>
          <w:numId w:val="2"/>
        </w:numPr>
        <w:spacing w:before="0"/>
        <w:jc w:val="both"/>
      </w:pPr>
      <w:bookmarkStart w:id="5" w:name="cards-and-ppi"/>
      <w:bookmarkStart w:id="6" w:name="_Toc93802252"/>
      <w:r>
        <w:lastRenderedPageBreak/>
        <w:t xml:space="preserve">Cards and </w:t>
      </w:r>
      <w:r w:rsidR="00300E94">
        <w:t xml:space="preserve">Prepaid Payment </w:t>
      </w:r>
      <w:r w:rsidR="00300E94" w:rsidRPr="007D0454">
        <w:t>Instruments (</w:t>
      </w:r>
      <w:r>
        <w:t>PPI</w:t>
      </w:r>
      <w:bookmarkEnd w:id="5"/>
      <w:bookmarkEnd w:id="6"/>
      <w:r w:rsidR="00300E94">
        <w:t>s)</w:t>
      </w:r>
      <w:r w:rsidR="00354F17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7934785D" w14:textId="271A224B" w:rsidR="00121757" w:rsidRDefault="00101063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30A265FF" wp14:editId="170A82DB">
            <wp:extent cx="5972175" cy="3051175"/>
            <wp:effectExtent l="0" t="0" r="952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686" cy="305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A95DE" w14:textId="262067D1" w:rsidR="00300E94" w:rsidRDefault="00300E9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: Cards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PPI</w:t>
      </w:r>
      <w:r w:rsidR="007D0454" w:rsidRPr="003E617E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</w:t>
      </w:r>
      <w:r w:rsidRPr="003E617E">
        <w:rPr>
          <w:i/>
          <w:iCs/>
          <w:sz w:val="18"/>
          <w:szCs w:val="18"/>
        </w:rPr>
        <w:t xml:space="preserve">include wallet and PPI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</w:t>
      </w:r>
      <w:r w:rsidR="00F7586A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(excl. cash withdrawal).</w:t>
      </w:r>
    </w:p>
    <w:p w14:paraId="6D3FCF2F" w14:textId="77777777" w:rsidR="000F6DA6" w:rsidRPr="00083F75" w:rsidRDefault="000F6DA6" w:rsidP="000F6DA6">
      <w:pPr>
        <w:pStyle w:val="BodyText"/>
        <w:rPr>
          <w:sz w:val="2"/>
          <w:szCs w:val="2"/>
        </w:rPr>
      </w:pPr>
    </w:p>
    <w:p w14:paraId="694D45F5" w14:textId="01D6E4E0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7" w:name="X0cb0fa43a749f840d797c2aa55ba6da3b60cbfe"/>
      <w:bookmarkStart w:id="8" w:name="_Toc93802254"/>
      <w:r>
        <w:t xml:space="preserve">Comparison of NPCI, RBI and </w:t>
      </w:r>
      <w:r w:rsidR="007D0454">
        <w:t>O</w:t>
      </w:r>
      <w:r>
        <w:t xml:space="preserve">ther </w:t>
      </w:r>
      <w:r w:rsidR="007D0454">
        <w:t>P</w:t>
      </w:r>
      <w:r>
        <w:t xml:space="preserve">ayment </w:t>
      </w:r>
      <w:r w:rsidR="007D0454">
        <w:t>S</w:t>
      </w:r>
      <w:r>
        <w:t>ystems</w:t>
      </w:r>
      <w:bookmarkEnd w:id="7"/>
      <w:bookmarkEnd w:id="8"/>
    </w:p>
    <w:p w14:paraId="10F615EC" w14:textId="25FBE669" w:rsidR="00121757" w:rsidRDefault="00101063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4BC30D48" wp14:editId="2E2D8A5F">
            <wp:extent cx="5972175" cy="3165475"/>
            <wp:effectExtent l="0" t="0" r="9525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687" cy="316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80FA3" w14:textId="6ECAA8B8" w:rsidR="00F7586A" w:rsidRDefault="00F513AB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</w:t>
      </w:r>
      <w:r w:rsidR="007D0454" w:rsidRPr="003E617E">
        <w:rPr>
          <w:i/>
          <w:iCs/>
          <w:sz w:val="18"/>
          <w:szCs w:val="18"/>
        </w:rPr>
        <w:t xml:space="preserve"> </w:t>
      </w:r>
    </w:p>
    <w:p w14:paraId="0318CCB8" w14:textId="10C30BB5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RBI payment systems</w:t>
      </w:r>
      <w:r w:rsidRPr="003E617E">
        <w:rPr>
          <w:i/>
          <w:iCs/>
          <w:sz w:val="18"/>
          <w:szCs w:val="18"/>
        </w:rPr>
        <w:t xml:space="preserve"> include RTGS (customer and inter-bank transactions) and NEFT. </w:t>
      </w:r>
    </w:p>
    <w:p w14:paraId="23E1DFF8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PCI payment systems</w:t>
      </w:r>
      <w:r w:rsidRPr="003E617E">
        <w:rPr>
          <w:i/>
          <w:iCs/>
          <w:sz w:val="18"/>
          <w:szCs w:val="18"/>
        </w:rPr>
        <w:t xml:space="preserve"> include IMPS, NACH, UPI (including BHIM &amp; USSD), BHIM Aadhaar Pay, AePS fund transfer and NETC (linked to bank account). </w:t>
      </w:r>
    </w:p>
    <w:p w14:paraId="0DF1CECA" w14:textId="31C3C97D" w:rsidR="007D0454" w:rsidRPr="003E617E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Other payment systems</w:t>
      </w:r>
      <w:r w:rsidRPr="003E617E">
        <w:rPr>
          <w:i/>
          <w:iCs/>
          <w:sz w:val="18"/>
          <w:szCs w:val="18"/>
        </w:rPr>
        <w:t xml:space="preserve">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wallet and PPI card payment</w:t>
      </w:r>
      <w:r w:rsidR="008604F2">
        <w:rPr>
          <w:i/>
          <w:iCs/>
          <w:sz w:val="18"/>
          <w:szCs w:val="18"/>
        </w:rPr>
        <w:t xml:space="preserve"> transactions</w:t>
      </w:r>
      <w:r w:rsidRPr="003E617E">
        <w:rPr>
          <w:i/>
          <w:iCs/>
          <w:sz w:val="18"/>
          <w:szCs w:val="18"/>
        </w:rPr>
        <w:t xml:space="preserve"> </w:t>
      </w:r>
      <w:r w:rsidR="000F6DA6">
        <w:rPr>
          <w:i/>
          <w:iCs/>
          <w:sz w:val="18"/>
          <w:szCs w:val="18"/>
        </w:rPr>
        <w:t>(excl. cash withdrawal)</w:t>
      </w:r>
      <w:r w:rsidR="009F69DB">
        <w:rPr>
          <w:i/>
          <w:iCs/>
          <w:sz w:val="18"/>
          <w:szCs w:val="18"/>
        </w:rPr>
        <w:t>.</w:t>
      </w:r>
    </w:p>
    <w:p w14:paraId="4BB3B6C8" w14:textId="5E2E78F5" w:rsidR="00121757" w:rsidRDefault="00AC4589" w:rsidP="00535742">
      <w:pPr>
        <w:pStyle w:val="Heading1"/>
        <w:spacing w:before="0" w:line="360" w:lineRule="auto"/>
        <w:jc w:val="center"/>
      </w:pPr>
      <w:bookmarkStart w:id="9" w:name="X56c929dda3c27738b902356bca3d2045d5d4ea0"/>
      <w:bookmarkStart w:id="10" w:name="_Toc93802255"/>
      <w:r>
        <w:lastRenderedPageBreak/>
        <w:t xml:space="preserve">Payment </w:t>
      </w:r>
      <w:r w:rsidR="007D0454">
        <w:t>S</w:t>
      </w:r>
      <w:r>
        <w:t>ystem</w:t>
      </w:r>
      <w:r w:rsidR="00920339">
        <w:t>s</w:t>
      </w:r>
      <w:r>
        <w:t xml:space="preserve"> </w:t>
      </w:r>
      <w:r w:rsidR="00920339">
        <w:t>–</w:t>
      </w:r>
      <w:r>
        <w:t xml:space="preserve"> </w:t>
      </w:r>
      <w:r w:rsidR="009F69DB">
        <w:t>S</w:t>
      </w:r>
      <w:r w:rsidR="007D0454">
        <w:t xml:space="preserve">hare of </w:t>
      </w:r>
      <w:r w:rsidR="009F69DB">
        <w:t>V</w:t>
      </w:r>
      <w:r>
        <w:t xml:space="preserve">olume and </w:t>
      </w:r>
      <w:r w:rsidR="009F69DB">
        <w:t>V</w:t>
      </w:r>
      <w:r>
        <w:t>alue</w:t>
      </w:r>
      <w:bookmarkEnd w:id="9"/>
      <w:bookmarkEnd w:id="10"/>
    </w:p>
    <w:p w14:paraId="4877EB66" w14:textId="574CD93A" w:rsidR="00121757" w:rsidRPr="003E617E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bookmarkStart w:id="11" w:name="digital-payment-volume-share"/>
      <w:bookmarkStart w:id="12" w:name="_Toc93802256"/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>–</w:t>
      </w:r>
      <w:r w:rsidR="003E617E" w:rsidRPr="003E617E">
        <w:rPr>
          <w:color w:val="548DD4" w:themeColor="text2" w:themeTint="99"/>
        </w:rPr>
        <w:t xml:space="preserve"> V</w:t>
      </w:r>
      <w:r w:rsidRPr="003E617E">
        <w:rPr>
          <w:color w:val="548DD4" w:themeColor="text2" w:themeTint="99"/>
        </w:rPr>
        <w:t xml:space="preserve">olum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1"/>
      <w:bookmarkEnd w:id="12"/>
      <w:r w:rsidR="00582B74">
        <w:rPr>
          <w:color w:val="548DD4" w:themeColor="text2" w:themeTint="99"/>
        </w:rPr>
        <w:t xml:space="preserve"> of Payment Systems</w:t>
      </w:r>
    </w:p>
    <w:p w14:paraId="3B8E929A" w14:textId="69AC03A4" w:rsidR="00121757" w:rsidRDefault="00772492" w:rsidP="000F6DA6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07149534" wp14:editId="1AB3FEDB">
            <wp:extent cx="5943600" cy="3394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353" cy="339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B2916" w14:textId="77777777" w:rsidR="000F6DA6" w:rsidRDefault="000F6DA6" w:rsidP="000F6DA6">
      <w:pPr>
        <w:pStyle w:val="Heading2"/>
        <w:spacing w:before="0" w:line="360" w:lineRule="auto"/>
        <w:jc w:val="both"/>
        <w:rPr>
          <w:color w:val="548DD4" w:themeColor="text2" w:themeTint="99"/>
        </w:rPr>
      </w:pPr>
      <w:bookmarkStart w:id="13" w:name="digital-payment-value-share"/>
      <w:bookmarkStart w:id="14" w:name="_Toc93802257"/>
    </w:p>
    <w:p w14:paraId="40CFD84B" w14:textId="1648C654" w:rsidR="00121757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 xml:space="preserve">– </w:t>
      </w:r>
      <w:r w:rsidR="003E617E" w:rsidRPr="003E617E">
        <w:rPr>
          <w:color w:val="548DD4" w:themeColor="text2" w:themeTint="99"/>
        </w:rPr>
        <w:t>V</w:t>
      </w:r>
      <w:r w:rsidRPr="003E617E">
        <w:rPr>
          <w:color w:val="548DD4" w:themeColor="text2" w:themeTint="99"/>
        </w:rPr>
        <w:t xml:space="preserve">alu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3"/>
      <w:bookmarkEnd w:id="14"/>
      <w:r w:rsidR="00582B74">
        <w:rPr>
          <w:color w:val="548DD4" w:themeColor="text2" w:themeTint="99"/>
        </w:rPr>
        <w:t xml:space="preserve"> of Payment Systems</w:t>
      </w:r>
    </w:p>
    <w:p w14:paraId="00ED35D3" w14:textId="11D2E683" w:rsidR="00944716" w:rsidRPr="00944716" w:rsidRDefault="00772492" w:rsidP="00944716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62E1F113" wp14:editId="1BB1B930">
            <wp:extent cx="5943600" cy="33940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756" cy="339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D2BB5" w14:textId="0503ACC5" w:rsidR="000F6DA6" w:rsidRDefault="000F6DA6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15" w:name="card-acceptance-infrastructure"/>
      <w:bookmarkStart w:id="16" w:name="_Toc93802253"/>
      <w:r>
        <w:t xml:space="preserve">Card </w:t>
      </w:r>
      <w:r w:rsidR="009F69DB">
        <w:t>A</w:t>
      </w:r>
      <w:r>
        <w:t xml:space="preserve">cceptance </w:t>
      </w:r>
      <w:r w:rsidR="009F69DB">
        <w:t>I</w:t>
      </w:r>
      <w:r>
        <w:t>nfrastructure</w:t>
      </w:r>
      <w:bookmarkEnd w:id="15"/>
      <w:bookmarkEnd w:id="16"/>
      <w:r>
        <w:t xml:space="preserve"> – ATMs</w:t>
      </w:r>
      <w:r w:rsidR="00D92043">
        <w:t xml:space="preserve">, </w:t>
      </w:r>
      <w:r>
        <w:t xml:space="preserve">PoS </w:t>
      </w:r>
      <w:r w:rsidR="009F69DB">
        <w:t>T</w:t>
      </w:r>
      <w:r>
        <w:t>erminals</w:t>
      </w:r>
      <w:r w:rsidR="00D92043">
        <w:t xml:space="preserve"> and Bharat QR codes</w:t>
      </w:r>
    </w:p>
    <w:p w14:paraId="7298499E" w14:textId="28407CA8" w:rsidR="000F6DA6" w:rsidRDefault="00D57C28" w:rsidP="00845852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4CFB0F59" wp14:editId="59440235">
            <wp:extent cx="6007100" cy="33940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ugh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7612" cy="339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4FADB" w14:textId="19201140" w:rsidR="00D92043" w:rsidRDefault="00D92043" w:rsidP="00D92043">
      <w:pPr>
        <w:pStyle w:val="Heading1"/>
        <w:numPr>
          <w:ilvl w:val="0"/>
          <w:numId w:val="2"/>
        </w:numPr>
        <w:spacing w:before="0" w:line="360" w:lineRule="auto"/>
        <w:jc w:val="both"/>
      </w:pPr>
      <w:r>
        <w:t>UPI QR codes</w:t>
      </w:r>
    </w:p>
    <w:p w14:paraId="7E4270C1" w14:textId="7E6ABAB1" w:rsidR="00D92043" w:rsidRPr="00D92043" w:rsidRDefault="00F513AB" w:rsidP="00D92043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5F892191" wp14:editId="0AFBC02B">
            <wp:extent cx="6007100" cy="33940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ugh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7611" cy="339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ED1D96" w14:textId="77777777" w:rsidR="00D92043" w:rsidRPr="00D92043" w:rsidRDefault="00D92043" w:rsidP="00D92043">
      <w:pPr>
        <w:pStyle w:val="BodyText"/>
      </w:pPr>
    </w:p>
    <w:p w14:paraId="429AF440" w14:textId="44345B07" w:rsidR="00AE0B44" w:rsidRDefault="00AE0B44" w:rsidP="00D92043">
      <w:pPr>
        <w:pStyle w:val="Heading2"/>
        <w:numPr>
          <w:ilvl w:val="0"/>
          <w:numId w:val="2"/>
        </w:numPr>
      </w:pPr>
      <w:bookmarkStart w:id="17" w:name="ticket-size-of-retail-payment-systems"/>
      <w:bookmarkStart w:id="18" w:name="_Toc99527932"/>
      <w:r>
        <w:t xml:space="preserve">Ticket </w:t>
      </w:r>
      <w:r w:rsidR="00DF7087">
        <w:t>S</w:t>
      </w:r>
      <w:r>
        <w:t xml:space="preserve">ize of </w:t>
      </w:r>
      <w:r w:rsidR="00DF7087">
        <w:t>R</w:t>
      </w:r>
      <w:r>
        <w:t xml:space="preserve">etail </w:t>
      </w:r>
      <w:r w:rsidR="00DF7087">
        <w:t>P</w:t>
      </w:r>
      <w:r>
        <w:t xml:space="preserve">ayment </w:t>
      </w:r>
      <w:r w:rsidR="00DF7087">
        <w:t>S</w:t>
      </w:r>
      <w:r>
        <w:t>ystems</w:t>
      </w:r>
      <w:bookmarkEnd w:id="17"/>
      <w:bookmarkEnd w:id="18"/>
    </w:p>
    <w:p w14:paraId="2203F603" w14:textId="6A0E585E" w:rsidR="007E5984" w:rsidRDefault="00D92043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4360F88C" wp14:editId="53093359">
            <wp:extent cx="5988049" cy="32416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2998" cy="324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EB6494" w14:textId="09F0FFB0" w:rsidR="00887C16" w:rsidRDefault="00F513AB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</w:t>
      </w:r>
      <w:r w:rsidR="00887C16" w:rsidRPr="003E617E">
        <w:rPr>
          <w:i/>
          <w:iCs/>
          <w:sz w:val="18"/>
          <w:szCs w:val="18"/>
        </w:rPr>
        <w:t xml:space="preserve"> </w:t>
      </w:r>
    </w:p>
    <w:p w14:paraId="004BFDF7" w14:textId="77777777" w:rsidR="00EE1241" w:rsidRDefault="00887C16" w:rsidP="00EE1241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Ticket size</w:t>
      </w:r>
      <w:r w:rsidR="007C0371">
        <w:rPr>
          <w:b/>
          <w:bCs/>
          <w:i/>
          <w:iCs/>
          <w:sz w:val="18"/>
          <w:szCs w:val="18"/>
        </w:rPr>
        <w:t xml:space="preserve"> (Average Value Per Transaction)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  <w:r w:rsidR="00EE1241">
        <w:rPr>
          <w:i/>
          <w:iCs/>
          <w:sz w:val="18"/>
          <w:szCs w:val="18"/>
        </w:rPr>
        <w:t xml:space="preserve">. </w:t>
      </w:r>
    </w:p>
    <w:p w14:paraId="01280BEA" w14:textId="4FB1B939" w:rsidR="00EE1241" w:rsidRPr="003E617E" w:rsidRDefault="00EE1241" w:rsidP="00EE1241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Cards</w:t>
      </w:r>
      <w:r w:rsidRPr="003E617E">
        <w:rPr>
          <w:i/>
          <w:iCs/>
          <w:sz w:val="18"/>
          <w:szCs w:val="18"/>
        </w:rPr>
        <w:t xml:space="preserve"> include debit and credit card </w:t>
      </w:r>
      <w:r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</w:t>
      </w:r>
      <w:r>
        <w:rPr>
          <w:i/>
          <w:iCs/>
          <w:sz w:val="18"/>
          <w:szCs w:val="18"/>
        </w:rPr>
        <w:t>.</w:t>
      </w:r>
    </w:p>
    <w:p w14:paraId="257E4F6E" w14:textId="785DBA1D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</w:p>
    <w:p w14:paraId="5BCE8CFB" w14:textId="186C2EA8" w:rsidR="007E5984" w:rsidRDefault="007E5984" w:rsidP="001A3063">
      <w:pPr>
        <w:pStyle w:val="Heading2"/>
        <w:numPr>
          <w:ilvl w:val="0"/>
          <w:numId w:val="2"/>
        </w:numPr>
      </w:pPr>
      <w:bookmarkStart w:id="19" w:name="ticket-size-of-large-value-payments"/>
      <w:bookmarkStart w:id="20" w:name="_Toc99527933"/>
      <w:r>
        <w:t xml:space="preserve">Ticket </w:t>
      </w:r>
      <w:r w:rsidR="00DF7087">
        <w:t>S</w:t>
      </w:r>
      <w:r>
        <w:t xml:space="preserve">ize of </w:t>
      </w:r>
      <w:bookmarkEnd w:id="19"/>
      <w:bookmarkEnd w:id="20"/>
      <w:r w:rsidR="0064311A">
        <w:t>RTGS and NEFT Systems</w:t>
      </w:r>
    </w:p>
    <w:p w14:paraId="333313B9" w14:textId="425B5C7C" w:rsidR="007E5984" w:rsidRDefault="00D92043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45F7CAB4" wp14:editId="78B85B90">
            <wp:extent cx="6026150" cy="3178175"/>
            <wp:effectExtent l="0" t="0" r="0" b="3175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672" cy="317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8744B0" w14:textId="0D3CBC83" w:rsidR="00887C16" w:rsidRDefault="00F513AB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</w:t>
      </w:r>
      <w:r w:rsidR="00887C16" w:rsidRPr="003E617E">
        <w:rPr>
          <w:i/>
          <w:iCs/>
          <w:sz w:val="18"/>
          <w:szCs w:val="18"/>
        </w:rPr>
        <w:t xml:space="preserve"> </w:t>
      </w:r>
    </w:p>
    <w:p w14:paraId="536A8AE4" w14:textId="3CD60B1D" w:rsidR="00AE0B44" w:rsidRPr="00AE0B44" w:rsidRDefault="00887C16" w:rsidP="00887C16">
      <w:pPr>
        <w:pStyle w:val="FirstParagraph"/>
        <w:spacing w:before="0" w:after="0"/>
        <w:jc w:val="both"/>
      </w:pPr>
      <w:r>
        <w:rPr>
          <w:b/>
          <w:bCs/>
          <w:i/>
          <w:iCs/>
          <w:sz w:val="18"/>
          <w:szCs w:val="18"/>
        </w:rPr>
        <w:t>Ticket size</w:t>
      </w:r>
      <w:r w:rsidR="001C5E4A">
        <w:rPr>
          <w:b/>
          <w:bCs/>
          <w:i/>
          <w:iCs/>
          <w:sz w:val="18"/>
          <w:szCs w:val="18"/>
        </w:rPr>
        <w:t xml:space="preserve"> </w:t>
      </w:r>
      <w:r w:rsidR="007C0371">
        <w:rPr>
          <w:b/>
          <w:bCs/>
          <w:i/>
          <w:iCs/>
          <w:sz w:val="18"/>
          <w:szCs w:val="18"/>
        </w:rPr>
        <w:t>(Average Value Per Transaction)</w:t>
      </w:r>
      <w:r>
        <w:rPr>
          <w:b/>
          <w:bCs/>
          <w:i/>
          <w:iCs/>
          <w:sz w:val="18"/>
          <w:szCs w:val="18"/>
        </w:rPr>
        <w:t xml:space="preserve">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</w:p>
    <w:sectPr w:rsidR="00AE0B44" w:rsidRPr="00AE0B44" w:rsidSect="00A570E2">
      <w:pgSz w:w="12240" w:h="15840"/>
      <w:pgMar w:top="88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120714" w14:textId="77777777" w:rsidR="00585D15" w:rsidRDefault="00585D15">
      <w:pPr>
        <w:spacing w:after="0"/>
      </w:pPr>
      <w:r>
        <w:separator/>
      </w:r>
    </w:p>
  </w:endnote>
  <w:endnote w:type="continuationSeparator" w:id="0">
    <w:p w14:paraId="322AD636" w14:textId="77777777" w:rsidR="00585D15" w:rsidRDefault="00585D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16D40D" w14:textId="77777777" w:rsidR="00585D15" w:rsidRDefault="00585D15">
      <w:r>
        <w:separator/>
      </w:r>
    </w:p>
  </w:footnote>
  <w:footnote w:type="continuationSeparator" w:id="0">
    <w:p w14:paraId="430D4F13" w14:textId="77777777" w:rsidR="00585D15" w:rsidRDefault="00585D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23844"/>
    <w:multiLevelType w:val="hybridMultilevel"/>
    <w:tmpl w:val="88C691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510C9"/>
    <w:multiLevelType w:val="hybridMultilevel"/>
    <w:tmpl w:val="E02C91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F4CA9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5C241FB"/>
    <w:multiLevelType w:val="hybridMultilevel"/>
    <w:tmpl w:val="386C12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670AA5"/>
    <w:multiLevelType w:val="hybridMultilevel"/>
    <w:tmpl w:val="C172E6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4EEF"/>
    <w:rsid w:val="0002360D"/>
    <w:rsid w:val="00024BE4"/>
    <w:rsid w:val="000744ED"/>
    <w:rsid w:val="00083F75"/>
    <w:rsid w:val="00092505"/>
    <w:rsid w:val="000B36DD"/>
    <w:rsid w:val="000B6967"/>
    <w:rsid w:val="000D14CB"/>
    <w:rsid w:val="000D598D"/>
    <w:rsid w:val="000F039F"/>
    <w:rsid w:val="000F6DA6"/>
    <w:rsid w:val="00101063"/>
    <w:rsid w:val="00104431"/>
    <w:rsid w:val="00121757"/>
    <w:rsid w:val="001235F4"/>
    <w:rsid w:val="001258B7"/>
    <w:rsid w:val="001A3063"/>
    <w:rsid w:val="001A3305"/>
    <w:rsid w:val="001B32B7"/>
    <w:rsid w:val="001C5E4A"/>
    <w:rsid w:val="001D4C5F"/>
    <w:rsid w:val="001E0F1B"/>
    <w:rsid w:val="001E1A47"/>
    <w:rsid w:val="001E232B"/>
    <w:rsid w:val="001F4187"/>
    <w:rsid w:val="00221EBD"/>
    <w:rsid w:val="00230720"/>
    <w:rsid w:val="00252605"/>
    <w:rsid w:val="002604AD"/>
    <w:rsid w:val="00275208"/>
    <w:rsid w:val="00284F5B"/>
    <w:rsid w:val="002918C1"/>
    <w:rsid w:val="00293FD1"/>
    <w:rsid w:val="002B73D5"/>
    <w:rsid w:val="002C0F7D"/>
    <w:rsid w:val="002C62B0"/>
    <w:rsid w:val="002F17B7"/>
    <w:rsid w:val="00300E94"/>
    <w:rsid w:val="00315CA6"/>
    <w:rsid w:val="00336BA0"/>
    <w:rsid w:val="003372ED"/>
    <w:rsid w:val="0035043A"/>
    <w:rsid w:val="00354F17"/>
    <w:rsid w:val="00365529"/>
    <w:rsid w:val="00377B86"/>
    <w:rsid w:val="003804B3"/>
    <w:rsid w:val="00383BB8"/>
    <w:rsid w:val="0038781D"/>
    <w:rsid w:val="0039464C"/>
    <w:rsid w:val="003B3F34"/>
    <w:rsid w:val="003C1FA0"/>
    <w:rsid w:val="003D2CE4"/>
    <w:rsid w:val="003E617E"/>
    <w:rsid w:val="004150B4"/>
    <w:rsid w:val="004245FD"/>
    <w:rsid w:val="00425457"/>
    <w:rsid w:val="00425C72"/>
    <w:rsid w:val="00432DCD"/>
    <w:rsid w:val="00434FE5"/>
    <w:rsid w:val="004503B0"/>
    <w:rsid w:val="00462B27"/>
    <w:rsid w:val="00464BC2"/>
    <w:rsid w:val="0048758B"/>
    <w:rsid w:val="00491791"/>
    <w:rsid w:val="004C0D59"/>
    <w:rsid w:val="004C5849"/>
    <w:rsid w:val="004D2103"/>
    <w:rsid w:val="004E29B3"/>
    <w:rsid w:val="004F0B6F"/>
    <w:rsid w:val="004F5A32"/>
    <w:rsid w:val="00510AB3"/>
    <w:rsid w:val="005140EA"/>
    <w:rsid w:val="00535742"/>
    <w:rsid w:val="00551A46"/>
    <w:rsid w:val="00582B74"/>
    <w:rsid w:val="00585D15"/>
    <w:rsid w:val="00590D07"/>
    <w:rsid w:val="005A3220"/>
    <w:rsid w:val="005B2EA0"/>
    <w:rsid w:val="005F16D6"/>
    <w:rsid w:val="005F7685"/>
    <w:rsid w:val="00627751"/>
    <w:rsid w:val="00632E17"/>
    <w:rsid w:val="006341DD"/>
    <w:rsid w:val="006401DD"/>
    <w:rsid w:val="0064311A"/>
    <w:rsid w:val="00663144"/>
    <w:rsid w:val="006867D0"/>
    <w:rsid w:val="00686B9E"/>
    <w:rsid w:val="006C4580"/>
    <w:rsid w:val="006D3872"/>
    <w:rsid w:val="006F3FF4"/>
    <w:rsid w:val="006F5885"/>
    <w:rsid w:val="006F649B"/>
    <w:rsid w:val="00707BF3"/>
    <w:rsid w:val="007166D8"/>
    <w:rsid w:val="00746664"/>
    <w:rsid w:val="00772492"/>
    <w:rsid w:val="00784D58"/>
    <w:rsid w:val="007B2358"/>
    <w:rsid w:val="007C0371"/>
    <w:rsid w:val="007D0454"/>
    <w:rsid w:val="007D2228"/>
    <w:rsid w:val="007E521D"/>
    <w:rsid w:val="007E5984"/>
    <w:rsid w:val="0082209C"/>
    <w:rsid w:val="008244FC"/>
    <w:rsid w:val="00841B28"/>
    <w:rsid w:val="00843E74"/>
    <w:rsid w:val="00845852"/>
    <w:rsid w:val="00846405"/>
    <w:rsid w:val="00854608"/>
    <w:rsid w:val="008604F2"/>
    <w:rsid w:val="008611EB"/>
    <w:rsid w:val="00862134"/>
    <w:rsid w:val="008708E6"/>
    <w:rsid w:val="00873B3D"/>
    <w:rsid w:val="00887C16"/>
    <w:rsid w:val="008B6962"/>
    <w:rsid w:val="008D3D93"/>
    <w:rsid w:val="008D6863"/>
    <w:rsid w:val="008F3981"/>
    <w:rsid w:val="00920339"/>
    <w:rsid w:val="009321D8"/>
    <w:rsid w:val="00944716"/>
    <w:rsid w:val="009503D8"/>
    <w:rsid w:val="009641AE"/>
    <w:rsid w:val="00973BDC"/>
    <w:rsid w:val="00996DB8"/>
    <w:rsid w:val="009B7573"/>
    <w:rsid w:val="009F2371"/>
    <w:rsid w:val="009F69DB"/>
    <w:rsid w:val="00A03B71"/>
    <w:rsid w:val="00A20E33"/>
    <w:rsid w:val="00A5131F"/>
    <w:rsid w:val="00A570E2"/>
    <w:rsid w:val="00A63BB7"/>
    <w:rsid w:val="00A67FE7"/>
    <w:rsid w:val="00A83A9F"/>
    <w:rsid w:val="00A93FC5"/>
    <w:rsid w:val="00AB2530"/>
    <w:rsid w:val="00AB623C"/>
    <w:rsid w:val="00AC4589"/>
    <w:rsid w:val="00AD0270"/>
    <w:rsid w:val="00AE0B44"/>
    <w:rsid w:val="00AF4E45"/>
    <w:rsid w:val="00B23FF9"/>
    <w:rsid w:val="00B47360"/>
    <w:rsid w:val="00B555EC"/>
    <w:rsid w:val="00B563FC"/>
    <w:rsid w:val="00B86B75"/>
    <w:rsid w:val="00B87687"/>
    <w:rsid w:val="00B9473B"/>
    <w:rsid w:val="00BA5392"/>
    <w:rsid w:val="00BA6A46"/>
    <w:rsid w:val="00BC48D5"/>
    <w:rsid w:val="00BD2B36"/>
    <w:rsid w:val="00BE12ED"/>
    <w:rsid w:val="00BF6750"/>
    <w:rsid w:val="00C205C3"/>
    <w:rsid w:val="00C36279"/>
    <w:rsid w:val="00C8198B"/>
    <w:rsid w:val="00C9387C"/>
    <w:rsid w:val="00C95A49"/>
    <w:rsid w:val="00CE7C91"/>
    <w:rsid w:val="00CF412F"/>
    <w:rsid w:val="00CF4F1A"/>
    <w:rsid w:val="00D0487C"/>
    <w:rsid w:val="00D20E5F"/>
    <w:rsid w:val="00D311AC"/>
    <w:rsid w:val="00D419AD"/>
    <w:rsid w:val="00D57C28"/>
    <w:rsid w:val="00D61FA7"/>
    <w:rsid w:val="00D800BE"/>
    <w:rsid w:val="00D85338"/>
    <w:rsid w:val="00D92043"/>
    <w:rsid w:val="00DA390C"/>
    <w:rsid w:val="00DA6ED0"/>
    <w:rsid w:val="00DD5715"/>
    <w:rsid w:val="00DF218B"/>
    <w:rsid w:val="00DF3CAB"/>
    <w:rsid w:val="00DF7087"/>
    <w:rsid w:val="00E10C11"/>
    <w:rsid w:val="00E111B6"/>
    <w:rsid w:val="00E30065"/>
    <w:rsid w:val="00E30686"/>
    <w:rsid w:val="00E315A3"/>
    <w:rsid w:val="00E36935"/>
    <w:rsid w:val="00E463F7"/>
    <w:rsid w:val="00E6565C"/>
    <w:rsid w:val="00E65B83"/>
    <w:rsid w:val="00E8426D"/>
    <w:rsid w:val="00E92781"/>
    <w:rsid w:val="00E947D8"/>
    <w:rsid w:val="00EB4AB0"/>
    <w:rsid w:val="00ED1BED"/>
    <w:rsid w:val="00ED226B"/>
    <w:rsid w:val="00EE1241"/>
    <w:rsid w:val="00EE7687"/>
    <w:rsid w:val="00EF1128"/>
    <w:rsid w:val="00EF28AE"/>
    <w:rsid w:val="00EF46B8"/>
    <w:rsid w:val="00F513AB"/>
    <w:rsid w:val="00F73A7D"/>
    <w:rsid w:val="00F7586A"/>
    <w:rsid w:val="00FB132B"/>
    <w:rsid w:val="00FB7003"/>
    <w:rsid w:val="00FC04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C1F4B65"/>
  <w15:docId w15:val="{044EAD5F-448C-A64F-80E1-C483FEA3F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23FF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3FF9"/>
    <w:pPr>
      <w:spacing w:after="100"/>
      <w:ind w:left="240"/>
    </w:pPr>
  </w:style>
  <w:style w:type="paragraph" w:styleId="Revision">
    <w:name w:val="Revision"/>
    <w:hidden/>
    <w:semiHidden/>
    <w:rsid w:val="00F7586A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F7586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75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5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5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58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46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46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2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335</Words>
  <Characters>1904</Characters>
  <Application>Microsoft Office Word</Application>
  <DocSecurity>0</DocSecurity>
  <Lines>5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payment system analysis – December 2021</vt:lpstr>
    </vt:vector>
  </TitlesOfParts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payment system analysis – December 2021</dc:title>
  <dc:creator>Naveen Kumar</dc:creator>
  <cp:keywords/>
  <cp:lastModifiedBy>RBIWebsite Support, Gaush</cp:lastModifiedBy>
  <cp:revision>4</cp:revision>
  <dcterms:created xsi:type="dcterms:W3CDTF">2022-09-28T08:11:00Z</dcterms:created>
  <dcterms:modified xsi:type="dcterms:W3CDTF">2022-09-28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